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มาตรฐานสากลด้านเทคโนโลยีคอมพิวเตอร์และดิจิทัล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201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สวัสดีค่ะ สวัสดี  งามทั้งกายนะคะ        นะคะก็เดี๋ยววันนี้เราจะมา เริ่มเรียนนะคะ รายวิชามาตรฐานสากลของเรานะคะเป็น  มากนะคะก็คือจะพูดถึงตัวมาตรฐานนะคะ ล่าสุดตัวนี้นะคะก็คือตัวมาตรฐาน  ไปเที่ยวนะคะ i t i l ตัวนี้เอง            ตัวหนังสือมันยังไม่ขึ้น    สักครู่นะคะ                                         สวัสดีค่ะ                                  ได้เลยใช่ไหมคะ โอเคค่ะ ก็เดี๋ยวมาเริ่มกันนะคะก็มาตรฐานตัวนี้นะคะเดี๋ยวเราจะมาดู ประวัติ ความเป็นมานะคะ แล้วก็ ตัวนี้เนี่ย เขามีประโยชน์อะไรบ้างแล้วก็ มีหน่วยงานหรือองค์กร ที่ไหน ใช้บ้างแล้ว เกิดประโยชน์อะไรนะคะทำให้เกิดผลตอบรับที่ดีกับ หน่วยงานหรือองค์กรของเราอย่างไรบ้าง มาตรฐาน IQ ของเรานะคะก็ย่อมาจากตัว inflammation เทคโนโลยี เจอแล้วก็        เรามาดูถึงความเป็นมานะคะของ มาตรฐาน IQ ของเรา itil ของเราตอนนี้นะคะก็จะเริ่มมาจาก ฝั่งของประเทศอังกฤษนั่นเองนะคะก็เริ่มตั้งแต่  คริสตศักราชนะคะ 1980 เนื่องจากแต่ละหน่วยงานมันก็จะมีการให้บริการนะคะเกี่ยวกับด้าน หรือว่าเทคโนโลยีสารสนเทศของเรา แต่เนื่องจากการให้บริการเนี่ยยังไม่เพียงพอหรือยังไม่ครอบคลุมเอง ไม่มี หน่วยงาน เข้ามา กำกับแล้วก็ควบคุมดูแลนะคะรายงานตัวนี้ก็ชื่อว่า  ccta นะคะซึ่งปัจจุบันเนี่ยก็จะเป็นการทำงานร่วมกันของ 2 หน่วยงานก็คือ ogc แล้วก็ bsi คือ 2 ในงานนี้ก็จะเข้ามาช่วย กำกับดูแลนะคะการให้บริการด้านเทคโนโลยีสารสนเทศ จนกระทั่งนะคะเมื่อปีคริสต์ศักราช 2,000 บ่ได้มีการ ธนานะคะ เกี่ยวกับ หลอก ในการที่จะบริหารจัดการทรัพยากรทางด้านเทคโนโลยีสารสนเทศยังไงเนี่ย ให้มันเกิด ประโยชน์แล้วก็เกิดผลลัพธ์ที่ดีที่สุด ใช้อะไรก็ได้เนี่ยให้มันเกิดประสิทธิภาพให้กับหน่วยงานให้กับองค์กรของเรา    แต่ภาครัฐแล้วก็ เอกชนโดยเริ่มต้นแรกๆเนี่ย ยังไม่ได้เป็นชื่อตัวมาตรฐาน  ไอที่อยู่นะคะเราใช้ชื่อมาตรฐานที่ว่า d i t i m m นั่นเองนะคะ  เราก็ใช้ชื่อนี้มาก่อนก่อนที่จะถูก เปลี่ยนชื่อนะคะจนเป็นมาตรฐานตัวชี้วัดและปัจจุบันเองนะคะ  คราวนี้เดี๋ยวเราจะมาดูประโยชน์ หาในการที่เอาตัวกรอบแนวความคิดวิธีการปฏิบัติเนี่ย ที่นำมาใช้กับหน่วยงาน กับองค์กร ภาครัฐแล้วก็พักในส่วนของเราเนี่ยว่าใช้แล้วเนี่ย เกิดประโยชน์อะไรบ้าง  เริ่มต้นก็ช่วยลดต้นทุนมันเองนะคะในการบริหาร การดูแลเกี่ยวกับการใช้ทรัพยากรเทคโนโลยีสารสนเทศของเรา  อันที่ 2 นะคะก็ช่วยปรับปรุง การให้บริการเนี่ย ให้มีกระบวนการหรือขั้นตอนที่เป็นวิธีแนวปฏิบัติ   สามารถ มีบัตรงานได้จริงแล้วก็เกิด ประโยชน์แล้วก็ผลลัพธ์ตามมา  ข้อ 3 ก็คือ ช่วยให้หน่วยงานนะคะ  ที่ให้บริการลูกค้านะคะเกี่ยวกับตัวเทคโนโลยีสารสนเทศเนี่ย แล้วก็ลูกค้าเกิด ความพึงพอใจในการใช้บริการ  เกี่ยวกับประสิทธิภาพในการให้บริการนะคะ มีมาตรฐานเราก็มีความเป็น อาชีพที่ดีนั้นเอง อันนี้ก็ถือว่าเป็นประโยชน์  3 ข้อ เดี๋ยวเรามาดูต่อนะคะเกี่ยวกับประโยชน์ข้อที่ 4  ก็เมื่อเรามีกรอบแนวความคิด  สายร่วมกันดังนั้นตัวหน่วยงานหรือองค์กรของเราเนี่ยก็จะได้รับตัวมาตรฐาน เป็นเครื่องการันตี จะองค์กรด้วยจะทำให้ผู้ใช้บริการหรือว่า อา เกิดความมั่นใจกับหน่วยงานของเรา ข้อที่ 5 ของเรา ช่วยเพิ่มประสิทธิภาพแล้วก็ทักษะการทำงานที่มากยิ่งขึ้นนะคะช่วยลดขั้นตอนในการทำงาน มีระยะเวลาในการทำงานที่ อาจจะสั้นลงแล้วได้ผลลัพธ์ พี่ดีอยู่ว่ายิ่งกว่านั้นเอง นะคะ ข้อ 6 นะคะก็ให้บริการนะคะหน่วยงานมีความคล่องตัว มีประสิทธิภาพมากยิ่งขึ้น ตามกรอบ คุณลักษณะการทำงานของตัวมาตรฐานอาชีพของเรานี่    เมื่อกี้ก็จะเป็นประโยชน์ทั้งหมด 6 ข้อที่เราได้นำตัว มาตรฐาน itil หรือว่าฐานสากลของเราเนี่ยมาใช้ในหน่วยงานแล้วก็องค์กรแล้วไม่เกิดประโยชน์อะไรบ้าง  ตอนนี้เรามาดู  บริษัทหรือหน่วยงานที่เข้านำตัวมาตรฐานตัวนี้ มาใช้งานจริงๆ เริ่มต้นที่ บริษัทแรก เปลี่ยน  ซึ่งเป็นบริษัทที่นักศึกษาทุกคนต้องได้ใช้เครื่องอุปโภคบริโภค สิ่งของเหล่านี้แน่นะคะทุกๆคนเลยนะคะเราจะมาดูว่าหน่วยงานนี้เขานำตัวมาตรฐานไอเห*้ยเนี่ยมาใช้ในองค์กร  ตั้งแต่เริ่มต้นเลยตั้งแต่ปีคริสต์ศักราช 1999  แล้วเนื่องจากเขาใช้งานตัวปัญหานี้มาต่อเนื่องจนกระทั่ง 4 ปี   รอมีอะไรงานทำให้เรา ทราบว่า  ตัวนี้เนี่ยสามารถที่จะลดต้นทุนนะคะ ในการบริหารจัดการนะคะเกี่ยวกับตัวทวีสารสนเทศ ลงไปถึง 500 ล้านเหรียญสหรัฐ ถือว่าเป็นการประหยัดต้นทุนค่อนข้างสูง   หรือจะเป็นการคิดต้นทุนด้านปฏิบัติงานก็สามารถที่จะ ตรวจลอตเตอรี่  6-8 เปอร์เซ็นต์ ในการดูแลนะคะบุคลากรด้านเทคโนโลยีสารสนเทศของเราก็  ประหยัดมากขึ้นตั้งแต่ 15 ถึง 20 เปอร์เซ็นต์  หน่วยงานนะคะของตัวเปลี่ยนปีเนี่ยเราก็จะเห็นได้จากพวกผลิตภัณฑ์ที่ขายตามพวกห้างสรรพสินค้าหรือว่าร้านค้าต่างๆ น่าจะได้ ชายมาอุปโภคบริโภคนะคะไม่เล่นพวกยาสระผมแพนทีน Head &amp; Shoulders     ยาสีฟัน ต่างๆมากมายนะคะ ดาวนี่ ซึ่งเปลี่ยนจีเนียสเขาจะเป็นบริษัทที่ ยักษ์ใหญ่ของอเมริกานะคะ    ให้บริการลูกค้ามา 150 กว่าปีละเริ่มเข้าไทยประมาณ 50 กว่าปีก็จะเป็นบริษัทที่ค่อนข้างให้บริการ โลกมีอีกแล้วก็เห็นแบรนด์สินค้า  ก็จะเป็นเหมือนไอ้โชคนะคะก็จะมีหลากหลายประเทศ อาหารก็จะเป็นผลิต ภายใต้ตัว PLC นะคะก็จะเป็นตามชื่อ ของแต่ละประเทศอาจจะเป็นพี่ไป ng ของ ไม่กล้านะคะของไทยเรามันก็จะมีหน้าตาพี่แบรนด์นะคะ เป็นแบรนด์เดียวกันนะคะแล้วก็แตะ  ละลายการผลิตก็แล้วแต่ กลับประเทศนั้นอีกนะคะ  อันนี้เป็นตัวอย่างของหน่วยงานแรก  ที่นำมาใช้แล้วเกิดประโยชน์จริงๆ พม่าหน่วยงานที่ 2 หรือองค์กรที่ 2 ที่เรานำ ยกตัวอย่างนะคะก็จะเป็นเวลานะคะก็จะเป็นบริษัทหรือองค์กรที่  ให้บริการนะคะเกี่ยวกับพวก รถขุดเจาะรถ บีมนะคะพวกแม็คโครต่างๆ เราน่าจะเคยเห็นตามพวกไซส์ก่อสร้างนะคะที่เป็นการสร้างถนนสร้าง อาคารบ้านเรือนนะคะบริษัทนี้ก็จะเป็นบริษัทค่อนข้างใหญ่การให้ บริการพ่วง  เรื่อง      เข้าไปใช้ในการ เจาะนะคะดินนะคะหรือว่าทำเสาตรงเสาปูนนะคะ บริษัทแคทเทอร์พิลล่าเนี่ยก็ได้นำตัวมาตรฐานตัว IQ เนี่ยมาใช้เหมือนกันนะคะ  ของตัวเพียงปีก็ใช้เมื่อคริสตศักราช 1990 9 นะคะตัดมาอีกทีนึงนะคะ เวลาเนี่ยนะ ได้นำมาใช้เช่นเดียวกันก็คือปีคริสตศักราช 2000 นะคะ ลดปัญหานะคะที่เกิดขึ้นณปัจจุบันและก็ สามารถเพิ่มอัตราการตอบสนองกับผู้ใช้บริการ  ก็คือพูดง่ายๆคือ ลูกค้าหรือผู้มาใช้บริการมาซื้อ สินค้าของบริษัทแคทเทอร์พิลล่าหรือว่ามีการเช่าซื้อต่างๆเนี่ยก็เกิดความไว้วางใจนะคะเราทำให้  ลูกค้าเนี่ยเพิ่มมากขึ้น 6 จากที่ตั้งเป้าไว้ 60-70 10 เปอร์เซ็นต์ก็เพิ่มขึ้นเป็น 90% ก็ค่อนข้างมีอัตรา ลูกค้าที่เพิ่มมากขึ้นนะคะ เราก็ได้ผลกำไรหรือผลตอบแทนที่มากขึ้น องค์กรของเรานั่นเองอันนี้ก็จะเป็นบริษัทที่ 2 นะคะในตัวอย่างที่ถูกนำไป ใช้งานจริง   ทักมานะคะก็จะเป็น  บริษัทนานา  aunchaleena นะคะจัดส่งนะคะก็จะเป็นบริษัท ของประเทศแคนาดา ก็จะทำหน้าที่ดูแลนะคะ กลับ   ระบบของรัฐ รัฐบาลแคนาดาเหน่งก็นำตัวมาตรฐาน itil มาใช้นะคะ  น่าจะเป็นใช้ปีเดียวกันกับตัวเพียงปีเลยก็อยู่ที่ปีพุทธศักราช 1999  โดยเข้าฉาย Virtual service desk ตัว versiones เนี่ยเป็นยังไงก็ตามชื่อนะคะว่าชั่วก็คืออาจจะอยู่ที่ไหนก็ได้สามารถที่จะให้บริการ    มีสารสนเทศกรณีที่ รัฐบาลของแคนาดาหรือว่าเป็นเจ้าหน้าที่พนักงานนะคะที่อยู่ในหน่วยงานหรือองค์กรของรัฐบาลแคนาดามีปัญหาเกี่ยวกับ   ระบบสารสนเทศ ของเก่าเราก็สามารถที่จะ เข้าไปให้บริการ การให้บริการนี้คือยังไงเราไม่จำเป็นต้องที่ ไปนั่งอยู่นะ รัฐบาลของ แคนาดาก็สามารถที่จะอยู่ที่ไหนก็ได้ที่สามารถให้บริการก็คือสามารถที่จะ Remote หรือว่าเข้าไปในเครื่องคอมพิวเตอร์หรือว่าตัวระบบเซิร์ฟเวอร์เพื่อสามารถจัดการดูแลให้โดยอาจจะไม่ต้อง    ขอใช้บริการได้เลยอันนี้จะช่วยลดระยะเวลาในการเข้าไปทำงาน  ปัญหาก็จะถูกการแก้ไขที่จะค่อนข้างรวดเร็วก็คือมีแจ้งมาก็สามารถที่จะ หรือว่าเข้ามา แก้ปัญหาตัวระบบเนี้ยได้ค่อนข้างรวดเร็ว ดังนั้นความต้องการของลูกค้า ตั้งปลุกตอบสนองได้อย่างรวดเร็วก็จะเกิดความพึงพอใจ กับลูกค้าแก้ปัญหาได้เร็ว ช่วยลด จำนวนการจ้างเกี่ยวกับบุคลากร  ไม่ต้องเสียค่าเดินทางนู่นนี่นั่นนะคะจะมีค่าใช้จ่ายหรือเปล่า ลดลงก็คือช่วย ลดค่าใช้จ่ายในการซัพพอร์ตหรือว่าเข้าไปดูแลได้ถึง 40 เปอร์เซ็นต์ อันนี้เข้าใจง่ายยิ่งขึ้นนะคะทำให้ แก้ปัญหาแล้วก็ตรวจระบบงานของระบบรัฐบาลของแคนาดาก็สามารถที่จะดำเนินงานไปอย่าง ปกติไม่มีการสะดุดเร่งคือกรณีที่มีปัญหาขึ้นมาก็สามารถที่จะ เข้ามาแจ้งนะคะแล้วก็สามารถที่จะได้รับการแก้ไขขึ้นข้างรวดเร็ว มันก็จะค่อนข้างเกิดประโยชน์ ผู้ชายบริการของเรานั้นเอง อันนี้ก็จะเป็นตัวอย่างนะคะที่ 3 ของหน่วยงานพี่ นำมาใช้งานนั้นเองเราก็จะเห็นว่า เริ่มใช้ตั้งแต่ต้นก็คือตั้งแต่ปีค.ศ 1999 นางเอกนะคะแต่ละหน่วยงานที่ สายก็ เกิดผลตอบรับที่ดีช่วยลดค่าใช้จ่าย ช่วยลด ต้นทุนในการบริหารจัดการเกี่ยวกับหน่วยงานหรือองค์กรใด ค่อนข้างสูงทีเดียว  คราวนี้เราจะมาดูวิวัฒนาการหรือการพัฒนาการของตัวมาตรฐาน หรือว่าตัวไอคิวของเรานั่นเอง    ในปีพุทธศักราช 2500 นะคะเดือนธันวาคมนะคะหน่วยงาน occ นะคะ ได้มีการเผยแพร่ เกี่ยวกับตัวมาตรฐาน IQ นะคะให้กลับ ผู้ที่ต้องการนำตัวมาตรฐานตัวนี้ ไปใช้งานกับหน่วยงานหรือองค์กรของตัวเอง คราวนี้เนื่องจากมีการใช้งาน ฉันมากยิ่งขึ้นนะคะก็ได้มีการพัฒนา ไอ้ตัวมาตรฐานของเราเนี่ยมันค่อนข้างมีประสิทธิภาพหรือช่วยแก้ปัญหาหรือว่าไม่เกิด บกพร่องในการใช้ตัวมาตรฐานตัวนี้  ถ้าเกิดตัวมาตรฐานไอคิว IG I am ของเราเนี่ยในเวอร์ชั่นที่ 2  เป็นเวอร์ชั่นที่ถูกพัฒนาขึ้นมา  โลชั่นที่ 2 คราวนี้ก็มีการพัฒนาเกิดมา ไปอีกก็จะเป็นเวอร์ชั่นที่ 3 โดยมีชื่อที่เรียก  เต็มก็คือ information Technology infrastructure Library แล้วก็ ชั้น 3  ซึ่งถูกกำหนด รักนะคะออกเป็น 5 มาตรฐานในตัวกรอบแนวคิดในแนวปฏิบัติ  เอาตัวมาตรฐานไอติมเนี่ยไปประยุกต์ใช้เกี่ยวกับ ระบบสารสนเทศว่ามีการ กระทำหรือว่าทำตามขั้นตอนนะคะที่ตกรอบ เอาไว้ตัวนี้ก็จะสามารถช่วยลด ปัญหาต่างๆหรือช่วย  ทำให้ทรัพยากรที่ใช้ในส่วนที่ 1 สารสนเทศเนี่ยใช้อย่างประหยัดแล้วก็คุ้มค่าแล้ว ประโยชน์มากที่สุด วิวัฒนาการหน่วยงานไหนที่ ทำการเผยแพร่แล้วก็มีการพัฒนาไปเรื่อยๆนะคะ    เดี๋ยวเราจะมาดูข้อแตกต่างระหว่าง   เวอร์ชั่น 2 กับเวอร์ชั่น 3 ว่าเขามี   ปรับเปลี่ยนหรือว่าพัฒนาอะไรมากยิ่งขึ้นนะคะก็เริ่มจาก  กลับนะคะตัวโครงสร้างน่ะค่ะแล้วก็ เหม็น เกี่ยวกับกระบวนการนะคะ แต่งให้ตัว เทคนิคสารสนเทศเท่ากับ ธุรกิจ  ว่าแต่ละบริษัทหน่วยงานองค์กรในกรณีระบบสารสนเทศเนี่ย ที่ที่จะ ต่างกันไม่ว่าจะเป็น การใช้งานเกี่ยวกับบริษัทหรือ  จำนวนบุคลากรหรือโครงสร้างต่างๆ ค่อนข้างแตกต่างกันรวมถึง อุปกรณ์ที่ใช้นั่นเองนะคะ งั้นก็สามารถที่จะปรับ ก็สามารถนำไปประยุกต์ได้กับ พรุ่งนี้งานไม่มี ไปช่วยนะคะการบริหารจัดการเกี่ยวกับกระบวนการการให้บริการของหน่วยงาน ให้บริการด้านสารสนเทศนะคะ  ให้กับหน่วยธุรกิจหรือมีการให้บริการนะคะเชิงปฏิบัติให้มีประสิทธิภาพ ยิงปืนโดยเราจะเน้นที่การทำงานเชิงปฏิบัติ ให้ดีที่สุด  บารมีกัน  ปฏิบัติตามแนวทางนี้แล้วเกิด ประโยชน์อะไร ขึ้นมาตามเป็นผลลัพธ์ของเรานั่นเองนะคะ ไหนจะเป็นรูปแบบของข้อแตกต่างระหว่างเวอร์ชั่น 2 กับเวอร์ชั่น 3    ผัดมาม่าเดี๋ยวเราจะมาดูโครงสร้าง ของตัว มาตรฐาน IQ ของเรานะคะในเวอร์ชั่น 3   ตัวนี้ก็จะอยู่ภายใต้กระบวนการ ไอทีเซอร์วิสเมเนจเมนท์นะคะก็คือ การให้บริการที่มีความสะดวก  และก็ การใช้นะคะ ต้นทุนอย่างชัดเจน เรามี  อุปกรณ์สารสนเทศมีบุคลากรมีทรัพยากรเท่าไหร่ ขายไปเท่าไหร่แล้วเกิดผลลัพธ์ กลับมาเป็นเท่าไหร่ก็คือสามารถที่จะกำหนดและก็วัดได้อย่างชัดเจนนะคะ  พูดถึงความสำเร็จนะคะรวมไปถึงการให้บริการแล้วก็ มาตรฐานการปรับปรุง  โดยเราสามารถกำหนดเป้าหมายได้เลยว่าสามารถนำ มาตรฐานตัวนี้  ไฟฉายกลับ หน่วยงานองค์กรของเรานะคะ โดยจะแบ่งเป็นหัวข้อ หลักดังต่อไปนี้นั่นเองนะคะ  แลกของเรานะคะ แล้วพูดถึง service Party  คุยไงคือเป็นการวางกลยุทธ์  ให้กลับ หน่วยงาน ด้านเทคโนโลยีสารสนเทศของเรา  โดย  เห็นหลักนะคะไปที่   service management หรือว่าการจัดการ ด้านการให้บริการของเรา   นโยบายทางปฏิบัติ กระบวนการ   การให้บริการ ให้บริการอย่างไรให้เกิดประสิทธิภาพให้บริการยังไงให้เกิด ผลตอบรับที่ดีจากลูกค้าแล้วก็การให้บริการอย่างไรให้ครบวงจร ตามที่ แผนหรือว่าตัว เราได้กำหนดไว้ตั้งเอง     จัดมา   จะเป็นรูปแบบของ service Design ตัวนี้ก็จะเป็นรูปแบบของกิจกรรมนะคะกระบวนการนะคะ ที่เราสามารถพัฒนา กลยุทธ์ การบริหารจัดการระบบบริการ โดยมีหัวข้อหลักๆ ดังนี้  เริ่มแรกนะคะ Quality management ก็คือความพร้อมที่จะให้บริการเมื่อลูกค้า ต้องการที่จะใช้บริการเราพร้อมให้บริการเสมอ ไม่มีการติดปัญหา นะคะไม่ติดขัด ลูกค้าเรียกใช้ตอนไหนก็ให้บริการได้เสมอ  อันที่ 2 capacity management นะคะ  การเพิ่ม การให้บริการอย่างรวดเร็วและก็มีประสิทธิภาพ พร้อมให้บริการบริการตามช่วงระยะเวลาที่กำหนด  ไม่ต้องใช้เวลาเยอะเราก็บริการแล้วแก้ปัญหาได้ทันที ไม่ใช่ว่าทำงานเร็ว แต่คนรับไม่ได้ ก็คือทำงานได้รวดเร็วเราก็เกิดประสิทธิภาพนั้นเอง  ผัดมาม่า ที่ 3 นะคะก็จะเป็นคนจู้จี้นะคะ management ก็คือ ความสามารถในการให้บริการอย่างต่อเนื่อง เนื่องจากมี ความต้องการของลูกค้าคนที่ 1 เราก็ให้บริการเรียบร้อยแล้วก็จะมีลูกค้า ต้องการของลูกค้าที่ 2 ที่ 3 ที่ 4 แล้วก็สามารถที่จะให้บริการอย่างต่อเนื่อง  อย่างรวดเร็วแล้วก็มีประสิทธิภาพไม่เกิดความผิดพลาดเอง   เราก็ sustainable management นะคะก็จะเป็น   ให้บริการแล้วก็ รักษา ความปลอดภัยด้วยนะ  ให้ไปการเบอร์แล้วนะคะไม่มีข้อมูลรั่วไหลหรือว่าไม่เกิดปัญหา ตามหลักมาเกี่ยวกับ ส่วนระบบกันเองก็จะเป็นการรักษาความปลอดภัย   ด้าน service Design ของเรา    สเปนเซอร์วิส ทรานซิชั่น  ตัวนี้ก็จะเน้นการ ให้บริการที่ดีที่สุด  สามารถ ส่งมอบ เพื่อนำไป  ใช้เน็ตระบบปฏิบัติงานนะคะการ รับข้อมูลจากตัวเซอร์วิสสายก็คือเมื่อกี้ แล้วก็ ส่งมอบนะคะ ดำเนินงานนะคะ ทุกรายการเพื่อให้ปฏิบัติงานได้อย่างต่อเนื่อง ก็จะมีกุญแจหลักของตัว Service ทรานซิชั่น   เริ่มจากนะคะนะคะก็คือการจัดการที่มีการประ   ปรับเปลี่ยนตรงไหนแล้วจะทำให้เกิดผลลัพธ์ที่ดี อันนี้ 2 configuration management นะคะก็จะเป็น     จัดการควบคุมดูแลนะคะ ของ ตัวการให้บริการ นะคะ ที่ 3 ก็จะเป็น related management นะคะเขาจะเป็น  การสืบเนื่องหรือว่า ความสอดคล้องกันของตัว  บริหารจัดการของตัวระบบ งานต่างๆ แล้วก็ตัวสุดท้ายนะคะก็จะเป็นเซอร์วิส knowledge Management ก็จะเป็น การให้บริการเกี่ยวกับการจัดการความรู้นั้นเอง  เพื่อจะให้ตอบสนองกับความต้องการของลูกค้าว่าลูกค้าต้องการให้บริการตรงไหน องค์ความรู้ตรงนี้ก็สามารถที่จะให้บริการได้     service operation อันนี้ก็จะเป็นรูปแบบของงานปฏิบัติเพื่อให้บรรลุผลสำเร็จ ในการดูแลรักษา การทำงานหรือการบริการ   ตามข้อตกลงที่เราได้ทำ สัญญากันไว้ หรือที่เรียกว่า  พันธะสัญญาบริการหรือว่า settlement กรณีที่ลูกค้า ต้องการ  มาใช้บริการกับหน่วยงานหรือองค์กรของเรามันก็จะมีข้อสัญญาว่า เราจะ ให้บริการลูกค้า  กี่ชั่วโมงต่อสัปดาห์นะคะเป็นระยะเวลาเท่าไหร่ก็จะมีข้อตกลงมี ขายอะไรข้อยกเว้นอะไรบ้าง อันนี้จะเป็น ข้อตกลงซึ่งจะมีกุญแจหลักของตัว service Operation ก็คือ incident กรณีที่เกิดปัญหาจะเพิ่มขึ้นหรือว่าไม่มีข้อสัญญาหรือว่าอะไรขึ้นมาเนี่ย เราสามารถที่จะรับมือหรือว่าแก้ปัญหาตรงนี้ได้ หรือไม่  เมเนจเม้นท์นะคะ ปัญหา ที่เกิดขึ้นกับตัวระบบหรือว่าการให้บริการของเรา มีวิธีการ แก้ไขแล้วก็จัดการอย่างไร    request พูลแมนนะคะกรณีที่ ความต้องการของลูกค้า  อยู่ตามขอบเขตของเราไหมหรือว่าตามข้อสัญญาของเราหรือเปล่า  สุดท้ายก็จะเป็น Event Management น่าจะเป็น กรณีนะคะที่เกิดขึ้น  ตามเงื่อนไข  ที่เราได้ทำการตกลง   เราจะมีวิธีการจัดการอย่างไรบ้างไม่มีก็จะเป็นลักษณะพวก เงื่อนไขต่างๆที่เราได้ทำข้อตกลงไว้กับ ผู้ที่มาขอใช้บริการ เราไม่มี   ว่ามันจะครอบคลุมดูแล   เราก็จะมีขอบเขตถึงระดับไหนนั่นเอง    ถัดมาก็จะเป็น Content All service improvement นะคะ ลักษณะ ทำยังไงการให้บริการของเราเนี่ยจะมีการให้บริการที่ดี ยิ่งขึ้นไป มันก็ต้องมีการปรับปรุงและพัฒนาการให้บริการที่มีอยู่แล้วให้มันดียิ่งขึ้นไป อาจจะทำให้ ให้บริการที่เร็วขึ้นหรือ ไม่ต้องแก้ปัญหาอะไรหลายรอบแล้วก็เสร็จ ระยะเวลาเร็วขึ้นมีประสิทธิภาพที่ดีขึ้น ซึ่งเราก็จะมีกุญแจหลักอยู่  เริ่มจาก service Report ting service manuals นะคะก็จะเป็นลักษณะ กระบวนการ เวลาเราแก้ปัญหาให้กับตัวระบบหรือว่าลูกค้าเป็นกรณีหรือว่าเป็น  ปัญหาที่แจ้งเข้ามาก็จะมีการสรุป รายงาน เกรงว่าจะเกิดปัญหาตรงนี้เราสามารถแก้ปัญหาด้วยวิธีการอะไรแล้วก็ใช้ระยะเวลาช่วงไหน ช่วงไหนก็คือเป็นการออก Report สรุปการให้บริการนั่นเอง  ในกรณีที่ มีการแจ้งปัญหาในปัญหาที่คล้ายๆเดิมเข้ามาแล้วก็สามารถที่จะดูตัววิเคราะห์เซอร์วิสวันนี้  ทำให้เรารู้ถึงกระบวนการที่จะมาแก้ปัญหา แล้วก็ทำให้ เราสามารถแก้ปัญหาได้ไหม ได้เร็วยิ่งขึ้น เรารู้ถึงวิธีการแก้ปัญหาแล้วว่าต้องทำตามขั้นตอนนี้ 1 2 3 แล้วจะแก้ปัญหาได้อย่างรวดเร็ว ก็ดีขึ้นไม่ต้อง ไปหาสาเหตุที่มันทำให้เกิดปัญหาตัวนี้ก่อน เรารู้วิธีแก้ปัญหาได้เลย  Service Mind อันนี้เป็นการให้บริการโดยใช้เครื่องมือ อะไรบ้าง  มีอุปกรณ์มีเครื่องมือตัวไหนที่ช่วยแก้ปัญหาตรงนี้มีวิธีการแบบไหนมันก็จะเป็นตัวนึงที่ คล้ายๆเป็นรายละเอียดกับตัว supporting นั่นเองนะคะ  ผัดมาม่า 7 Level Management คราวนี้จะให้บริการเนี่ยมันก็จะมีหลากหลาย รูปแบบหลากหลายระดับตามที่ ผู้ใช้บริการลูกค้าต้องการ  ใช้บริการกับเรามันก็จะมีระดับ การให้บริการ สุดท้ายมันก็จะเชื่อมโยงกับตัว Gmail ข้อตกลงที่เราพัน พันธสัญญานั้นเองว่าเราทำพันธะสัญญาหรือว่าข้อตกลงที่ ขอใช้บริการจากหน่วยงานเนี่ย อยู่ระดับไหน บางคนอยากให้บริการ 24 ชั่วโมง 7 วัน  คือตัวระบบงานหรือว่า บริษัทของเราเกิดปัญหาช่วงเวลาใดก็ได้สามารถที่จะร้องขอให้ ผู้ให้บริการของเราเนี่ยเข้ามาแก้ปัญหาได้ตลอด 24 ชั่วโมง หวานก็คือ เซเว่นอีเลฟเว่น มีปัญหาตอนไหนแจ้งไปแก้ปัญหาทันที  เราจะ ใช้เฉพาะช่วงเวลาทำการ ถึงศุกร์ กี่โมงถึงกี่โมงก็ว่ากันไปอาจจะเป็น 8 ชั่วโมงต่อวัน   5 วันต่อสัปดาห์อะไรเนี้ยก็เลือกกันได้ดังนั้นการให้บริการมันก็จะมีขอบเขต ที่กำหนดไว้ตามข้อพันธสัญญาอยู่แล้วนะคะว่า ต้องให้บริการแบบไหนหรือ มีแบบนึงก็คือ กรณีที่ เกิดปัญหา Level ก็คือ มันจะมีปัญหาที่ปัญหาเล็กปัญหามากระดับสูงระดับสูงมาก   มันก็จะมีเส้นก็คือกรณีที่ถ้าระบบ ของผู้ใช้บริการ ปัญหาระดับสูงก็คือ ระบบ การทำงานด้านเทคโนโลยีสารสนเทศของหน่วยงานหรือองค์กรของเราเนี่ยใช้งานไม่ได้เลย ซึ่งอาจจะเป็นรูปแบบของ หน่วยงานบริษัทหรือองค์กร โรงงานอย่างกรณีของเทียนจีน 5 ตัว โรงงานของเขาไม่สามารถที่จะผลิต ตัวร้ายสินค้าการให้บริการ ขึ้นมาหรือไม่สามารถเชื่อมต่อโอนข้อมูลระหว่าง องค์กรหรือหน่วยงานได้อันนี้ก็จะทำให้เกิดปัญหา เกี่ยวกับ   บริษัทของเขาเนี่ยก็คือทำให้ การหยุดชะงัก ของการทำงานแป๊บนึงก็มันก็จะมีข้อตกลงมาอีกว่า    มีปัญหาที่ค่อนข้างสูงที่ส่งผลกระทบ หรือว่าความเสี่ยงที่จะเกิดกับหน่วยงานหรือองค์กรของเขาเยอะเนี่ย ในพันธสัญญาหรือข้อตกลงของเราเนี่ย มีการกำหนดว่าจะสามารถ  ผู้ให้บริการมาช่วยแก้ปัญหาได้ตลอด  หรือไม่หรือว่าสามารถที่จะ เรียก  บริษัทหรือหน่วยงานเสริม ต่างๆเข้ามาช่วยเพื่อให้สามารถแก้ปัญหาในช่วงเวลา ที่กำหนดไว้ เพื่อไม่ให้มีผลกระทบกับหน่วยงานหรือองค์กรให้มันมากนั้นเองมันก็จะมี  ที่เราได้ทำข้อกำหนดกันไว้นั่นเอง   อันนี้ก็จะเป็นการพูดเกี่ยวกับตัวมาตรฐาน IQ  ประวัติความเป็นมาวิวัฒนาการการพัฒนา  ประโยชน์ที่ได้รับ แล้วก็  โครงสร้าง ของตัวมาตรฐาน IQ ที่ถูกพัฒนา จากเวอร์ชั่นหนึ่งมาเป็นเวอร์ชั่น 2 มาเป็นเวอร์ชั่น 3 เราก็จะรู้อ่ะมันมีข้อกำหนดอะไรบ้าง  ต้องทำบ้างแล้วมี กระบวนการ มีระดับนะคะการให้บริการตัวไหนมีรูปแบบ Report นะคะ มีตัวงานตัวไหนบ้างที่จะ ตอบสนองกับความต้องการของลูกค้า อันนี้ก็จะเป็นหลักๆนะคะของตัวมาตรฐาน ipl ของเรานั่นเอง ตอนนี้เมื่อเรารู้นะคะถึง ประวัติการพัฒนาประโยชน์แล้วก็โครงสร้างนะคะ  แบบฝึกหัดนะคะเกี่ยวกับตัวมาตรฐานตัวนี้นะคะก็จะ   กำหนดนะคะถือว่าเป็นการทบทวน  ข่าวมาเมื่อกี้นั่นเองก็จะมีทั้งหมด 5 ข้อ โดยข้อแรกก็จะหมายถึงนะคะตัวมาตรฐานของเราเนี่ยหมายถึงอะไร   ข้อที่ 2 ราคาก็จะถูก  มาตรฐานนะคะตัวไอติมเนี่ยก่อนที่จะถูก เปลี่ยนมาใช้เรียกว่ามาตรฐานไอคิวหรือว่าไอจีแอลเนี่ย ชื่อก่อนหน้านี้ ชื่อว่าอะไร เราก็ประโยชน์ ที่ได้รับ มีกี่ข้อ ข้อไหม ก็ไปดูว่า  ประโยชน์ที่หน่วยงานหรือองค์กรนำตัวมาตรฐานตัวเนี่ยไปใช้งานแล้วเกิดประโยชน์อะไร  บาร์โค้ด 4 ก็จะเป็นโครงสร้าง     ที่กล่าวไปเมื่อกี้มีทั้ง service agreement นะคะ Continuous อะไรต่างๆเนี่ย โครงสร้างทั้งหมดมีกี่องค์ประกอบแล้วแต่ องค์ประกอบมี องค์ประกอบย่อยอะไรบ้าง ที่มาสนับสนุนตัวโครงสร้างทั้งหมด แล้วก็ห้ามก็จะเป็น ไอติมเนี่ยเราสามารถ นำมาใช้ในขั้นตอน ที่เท่าไหร่แล้ว เพราะอะไร แล้วจะเกิดประโยชน์อะไรตัดมาหรือไม่มาคะ  อันนี้ก็จะเป็นแบบ   สรุป ยายๆมาให้นะคะเพราะตัวมาตรฐานตัวชี้วัดในก็จะค่อนข้างมีรายละเอียด นางเอกนะคะส่วนงานของเราก็จะมีทั้งหมด 5 ข้อนะคะเดี๋ยวเราก็จะ หาทบทวนแล้วก็ตอบคำถามตัวนี้เข้าไปนะคะโดยอาจารย์ก็ ทำการเปิดตัว Classroom ให้นักศึกษา  ตัวงานนะคะตัวท้ายบทเรียบร้อยแล้วก็เอามาจัดส่ง กลับตัว พัดลมของเรานะคะเป็นตัว กลุ่มเดิมนะคะ ของตัวรายวิชานี้นี่เอง ใครมี ขอถาม เกี่ยวกับตัวมาตรฐานไอคิวตัวนี้ไหมคะ หรือพูดไปแล้วอาจจะเร็วไปช้าไปนะคะถามได้นะคะว่าตรงไหน        สัปดาห์หน้าค่ะเดี๋ยวจะมีสอบกำหนด เขาว่าเราจะ ตอบถึงตัวมาตรฐานตัวไหนตัวเนื้อหาอะไรนะคะแล้วจะมาแจ้งในกลุ่มให้ทราบอีกรอบนึงจะได้เตรียมตัวกัน         มีคำถามเพิ่มเติมไหม   ถามอะไรไหมคะ         ตอนบ่ายพร้อมสอบไหมคะ   ok ok ท้ายบทของเรานะคะทั้งหมด 5 ข้อ ก็สรุปมาให้นะจะได้บอก  ไม่เยอะจนเกินไปนะคะ          เดี๋ยวเราก็จะมีการสอบมิดเทอมใช่ไหมคะตอนนี้เราเรียนมาถึง บทที่ 6 เราใช่ไหมเอ่ยเราก็จะมีตัวมาตรฐานหลายๆตัวรวมถึง ขั้นตอน การทำงานของตัวมาตรฐานรายละเอียดต่างๆ       ข้อสอบของเรานะคะ      ก็เดี๋ยวอาจารย์จะ  แบ่งนะคะตัวเนื้อหานะคะว่าที่เราจะมาใช้   มีหัวข้ออะไรบ้างเนาะ เริ่มตั้งแต่บทที่ 1 ของเรานะคะเกี่ยวกับพวก  อธิบายเกี่ยวกับตัวมาตรฐาน ราคาทั้งหมดของเราถูกไหมคะว่าเราจะเรียนเกี่ยวกับเรื่องมาตรฐานอะไรบ้าง  ในตัวรายวิชานี้นะบทที่ 1 จัดมานะคะบทที่ 2 ก็จะเป็นตัวมาตรฐานไหมคะ ประธานาธิบดีของเราเนี่ย ก็จะค่อนข้าง  มีรายละเอียดที่ข้างเยอะกว่า อาหารตัวอื่นเพราะว่าเป็นตัวมาตรฐานที่นักศึกษาน่าจะ ถูก  นำมาใช้หรือว่า  อาจจะใช้อุปกรณ์นะคะหรือว่าพบเห็นตัวอุปกรณ์ได้ค่อนข้างเยอะรวมถึงใน สถานีเนี่ยก็จะ สอดคล้องกับตัวรายวิชาอื่นเกี่ยวกับพวก วิชา เครือข่ายหรือว่าวิชาสื่อสารเกี่ยวกับสัตว์ อุปกรณ์คอมพิวเตอร์อุปกรณ์อิเล็กทรอนิกส์ต่างๆ บ่ได้ 3 ของเราก็จะเป็นเกี่ยวกับตัว สายสื่อสารมาตรฐานนะคะ ว่าสายสื่อสารของเรา มีทั้งหมด กี่ประเภทนะคะ มีคุณสมบัติอะไรทำมาจากวัสดุประเภทไหน  สายสื่อสารต่างๆให้ระยะทางใกล้ไกลระดับไหน เป็นสายสื่อสารนะคะ อยู่ไหนที่เหมาะกับอุปกรณ์ประเภทไหนแล้วก็มี ลักษณะ การเชื่อมต่ออย่างไร เราก็มี เชื่อมต่อหรือว่าพวก connector ต่างๆเนี่ย มีลักษณะแบบไหนไม่มีนะคะ อันนี้ก็จะเป็นรูปแบบของบทที่ 3 ของเราเป็นสายสื่อสารมาตรฐานแล้วก็ คราวนี้นะคะบทที่ 4 ของเรา   บทที่ 4 ก็จะพูดถึงรูปแบบของอินเทอร์เน็ตมีนะคะว่า เราสามารถเชื่อมต่ออุปกรณ์ หรือว่าอุปกรณ์คอมพิวเตอร์นะคะในตัวระบบเครือข่ายของเรา รูปแบบไหนบ้าง  เชื่อมต่อแล้วทำการส่ง สัญญาณข้อมูลอย่างไร  อินเทอร์เน็ต สามารถส่งสัญญาณข้อมูลอยู่ที่ ความเร็วเท่าไหร่ ต่อด้วยอุปกรณ์อะไรบ้างใช้สายทองแดงไหมหรือว่าใช้  การเชื่อมต่อนี้ก็จะได้ไปทบทวนนะสำหรับบทที่ 4 ของเรา  คราวนี้มาพูดถึงบทที่ 5 ที่เราพึ่งเรียนไปก่อน งานนี้คือสัปดาห์ก่อนของเรานะคะก็จะเป็นรูปแบบของตัวคือใคร กลับเองนะคะ    อันนี้ก็จะใช้นะคะในการเชื่อมต่อ ระบบ คอมพิวเตอร์ ในการสื่อสารเช่นเดียวกันนะคะแล้วในกรณีที่เราส่งข้อมูลไปนะคะในหน่วย สารของเราเนี่ย เรามีการ ส่งข้อมูลพร้อมกันเกิดการชนกันของข้อมูลเขามี วิธีการ แก้ปัญหาอย่างไรมีการส่งเวลาขึ้นมาไหมหรือถ้าสุ่มเวลาขึ้นมาแล้ว เกิดการชนกันของข้อมูลในการส่งข้อมูลในวง เครือข่าย  เขามีวิชา  แก้ปัญหาอย่างไรไม่ให้ ต้องรอระยะเวลาไปเรื่อยๆนั่นเองรวมถึง Token bus กับ Token Ring มีการต่อ สายสื่อสารด้วยสายแบบไหนนะคะมีการวงโคจรสร้าง แบบวงกลมหรือว่าเป็น  เส้นตรง แล้วกรณีถ้าสายสื่อสารในองค์สื่อสารนั้น เกิดขึ้นมาสามารถที่จะ มีวิธีการแก้ปัญหาอย่างไรนะคะมีวงจร Backup ไหมหรือ  ดูสายสื่อสารแบบไหนที่ยังสามารถให้บริการ ตัว เครื่องคอมพิวเตอร์ในสายสื่อสารเหล่านั้นได้หรือเปล่า  มันก็จะคุ้นๆนะเพราะเราเรียนมาแล้วนะคะ  สามารถที่จะไปทบทวนกันได้นางเอกแล้วก็  อันนี้จะเป็นรูปแบบของ  การสื่อสารนั้นเองนะคะ เราเรียนมา 5 บทเรียบร้อยแล้วก็ บทที่ 6 ที่เราเรียนไปเมื่อกี้ก็จะเป็นตัวมาตรฐาน อันนี้ก็จะ แยก หน้าต่าง ต่างกันละนะคะก็จะเป็นมาตรฐานตัวไอ้ที่ว่าจะเป็นตัวมาตรฐานอีกตัวนึงซึ่งจะเป็นกรอบ วิธีแนวทางปฏิบัติว่าเราสามารถนำ กระบวนการนะคะพี่เขาผ่าน วิธีการใช้งาน ที่เป็น วิธีปฏิบัติที่ดีมาแล้วทำแล้วเกิดประโยชน์เกิดผลลัพธ์ ได้ผลกำไรกับหน่วยงานกับองค์กรของเขาค่อนข้างสูงดังนั้น ตัว มาตรฐานหรือว่าขั้นตอน วิธีการปฏิบัติที่ดีที่สุดที่  การใช้งานมาหรือว่ามีการ รับรอง หน่วยงานเหล่านี้เราก็สามารถที่จะให้หน่วยงานหรือองค์กรของเราเนี่ยนำไปใช้งาน  ประโยชน์ ก็จะทำให้ หน่วยงานหรือองค์กรของเราเมื่อนำไปใช้ก็จะช่วย   ต้นทุน ในการดูแลบริหารจัดการก็จะเป็นทรัพยากร ด้านไม่ว่าจะเป็นทรัพยากรบุคคลนะคะทรัพยากร  อุปกรณ์ต่างๆ ที่อยู่ในองค์กรของเราช่วยประหยัด  ต้นทุนนะคะ  ช่วยให้ลูกค้าเกิดความพึงพอใจเมื่อ ได้รับการให้บริการที่ดี ผู้ให้บริการทำให้เกิด ผลตอบรับที่ดีกับหน่วยงานทำให้หน้าตาหรือว่าชื่อเสียงของหน่วยงานของเรานะคะ ไปในทิศทางที่ดี ราคาที่สุดก็จะเกิด ผลตอบรับกลับมาก็คือทำให้มีลูกค้าหรือว่าความต้องการ  ของลูกค้าที่จะมาใช้บริการของหน่วยงานของเราเนี่ย ดีขึ้นมากๆขึ้นนะคะว่าในงานนี้มีการบริหารจัดการดูแลนะคะ ระบบสารสนเทศที่ดี ให้กับลูกค้าในระยะเวลาที่กำหนดรวดเร็วมีประสิทธิภาพและก็เกิด  อันนี้ก็ต้องเป็น สิ่งที่ตามมา เกี่ยวกับการใช้ตัวมาตรฐาน IQ ของเรานั่นเอง อันนี้ก็จะเป็นสรุปคร่าวๆนะคะของทั้งหมด 6 บท ซึ่งเดี๋ยวอาจารย์จะ   แสดงถึงเนื้อหาหัวข้อที่เราจะสอบหักว่าเราจะสอบถึงบทไหนนะคะ เป็น ข้อกาหรือว่าข้อเขียนหรือว่ารายละเอียดอะไรบ้างเองนะคะคิดว่าน่าจะเป็น ของ   สัปดาห์หน้าเพราะว่าตอนแรกว่าจะสอบสัปดาห์นี้ก็กลัวจะ เยอะไปเพราะว่าเดี๋ยวจะมีทั้งสอบช่วงเช้าแล้วก็ตอนบ่ายก็  ส่วน หรือว่าตาแป๊ะ  2 รายวิชาพร้อมกันอาจจะไม่มีเวลานั้นเป็นช่วงเวลาที่หยุด หลายวันต่อเนื่องอ่ะค่ะก็เลยคิดว่าน่าจะเป็นสัปดาห์หน้าเดี๋ยวฉันจะ แจ้งรายละเอียดอีกรอบหนึ่งนะคะก็รักๆอาจจะเป็นมี     รูปแบบของ เข้ากะน้องเพื่อจะได้มีความสะดวกนะคะ ของ นักเรียนด้วยนะคะ  แล้วก็จะลืมไปทบทวนเนาะแล้วก็ใครที่ยังส่งงานไม่ครบนะคะตัวไหนบ้างนะคะ  สามารถที่จะส่งตัวการบ้านย้อนหลังได้นะคะ     ของเรานะคะก็เดี๋ยวอาจารย์กำหนดไว้นะคะ  ก็อยากให้ส่งนะคะภายในวันนี้นะคะ  ไม่เกิด   การหลงลืมการทำการบ้านต่างๆแล้วก็จะได้เป็นการทบทวน แต่ละสัปดาห์ไปด้วยนะคะว่าเราเรียนอะไรบ้างมีเนื้อหาอะไรอันไหนที่ได้ไม่ เข้าใจตรงไหน  จะได้มาถาม มันจะได้ไม่สะสม มันก็จะมีเนื้อหาเพิ่มไปเรื่อยๆคือตรงมาตรฐานของเราก็จะครบตามตัวบทที่ 1 ที่ เปิดไว้แล้วว่าเราจะเรียนเกี่ยวกับตัวมาตรฐานอะไรบ้างทั้งหมดมันอีก   ใครมีข้อคำถามตรงไหนเพิ่มเติมอีกไหมคะ        มีไหมมีไหม                    ขอดูข้อ 5 ก่อนนะคะ       ข้อ 5 นะคะของโจรของเราคือโครงสร้างของตัวปัญหาในที่  องค์ประกอบใดมาใช้ในขั้นตอนแรกเพราะอะไร  ตอนนี้เราก็จะมีโครงสร้างที่เราอาจารย์พูดไปถึงเรียบร้อยเนาะ     ใช่เราก็ มันถามว่าเราจะ องค์ประกอบใดมาใช้ในขั้นตอนแรกเพราะอะไร นะคะ        อันนี้ก็จะเริ่มจาก  service Society แม่ค้าก็จะเป็นกลยุทธ์ในการบริการนั่นเอง  เหมือน เหมือนเราจะดูแลระบบเทคโนโลยีสารสนเทศของเรา เราก็ดูว่าหน่วยงานการให้บริการของเราเนี่ยเขาจะมีกลยุทธ์ทางไหนบ้างอันนี้ก็จะเป็นเหมือน การมองภาพรวม ทั้งหมด ของการให้บริการนั่นเอง จะมีการให้บริการแบบไหนมีนโยบายมีแนวทางปฏิบัติอะไรมีกระบวนการและหลังจากนั้นก็จะเป็น ข้อที่มาสนับสนุนหรือว่าเสริมยอดไม่มี       มันก็จะมีการดีไซน์ออกแบบกิจกรรม   บริการดี  ข้อตกลงต่างๆ  ปัญหามันจะมีแบบไหนบ้าง ถ้าสัญญาอะไร   ต่อเนื่อง ในการให้บริการ จบ   ประมาณนี้ พี่ก็เหมือน    ทุกหน่วยงานทุกองค์กรก็จะมีกลยุทธ์ไม่ได้เป็นกลยุทธ์ของ หน่วยงานโดยตรงอันนี้จะเป็นกลยุทธ์เกี่ยวกับการให้บริการเทคโนโลยีสารสนเทศ   อธิบายเพิ่มเติมก็ใน ของเราเองวิธีการคิดของเราเนี่ยเป็นรูปแบบยังไงที่เราจะเอามานำมาใช้วิธีการแก้ปัญหา   ยังยังอยู่ไหม                                                                                     โอเคนะคะวันนี้ก็เดี๋ยวเราจะให้น้องนักศึกษาเขาทำ แบบฝึกหัดท้ายบทนะคะ เกี่ยวกับตัวมาตรฐานไอคิวก็จะเรียบร้อยแล้วมันก็ขอบคุณล่ามทางไกลด้วยนะคะ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มาตรฐานสากลด้านเทคโนโลยีคอมพิวเตอร์และดิจิทัล (เช้า) 020167</dc:title>
  <dc:creator/>
  <cp:keywords/>
  <dcterms:created xsi:type="dcterms:W3CDTF">2024-01-02T03:55:58Z</dcterms:created>
  <dcterms:modified xsi:type="dcterms:W3CDTF">2024-01-02T03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มกราคม 2567 เวลา 09.00 น.</vt:lpwstr>
  </property>
  <property fmtid="{D5CDD505-2E9C-101B-9397-08002B2CF9AE}" pid="3" name="subtitle">
    <vt:lpwstr/>
  </property>
</Properties>
</file>